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4E817" w14:textId="2A49ACF0" w:rsidR="009E3C55" w:rsidRDefault="001D7FFA" w:rsidP="001D7FFA">
      <w:pPr>
        <w:pStyle w:val="Heading1"/>
        <w:jc w:val="center"/>
        <w:rPr>
          <w:lang w:val="en-US"/>
        </w:rPr>
      </w:pPr>
      <w:r>
        <w:rPr>
          <w:lang w:val="en-US"/>
        </w:rPr>
        <w:t>Grocery Shopping Vision</w:t>
      </w:r>
    </w:p>
    <w:p w14:paraId="677C3619" w14:textId="43D21409" w:rsidR="001D7FFA" w:rsidRDefault="001D7FFA" w:rsidP="001D7FFA">
      <w:pPr>
        <w:jc w:val="center"/>
        <w:rPr>
          <w:lang w:val="en-US"/>
        </w:rPr>
      </w:pPr>
      <w:r>
        <w:rPr>
          <w:lang w:val="en-US"/>
        </w:rPr>
        <w:t>Started 22/03/2020</w:t>
      </w:r>
    </w:p>
    <w:p w14:paraId="6D5765A6" w14:textId="7467777E" w:rsidR="001D7FFA" w:rsidRDefault="001D7FFA" w:rsidP="001D7FFA">
      <w:pPr>
        <w:jc w:val="center"/>
        <w:rPr>
          <w:lang w:val="en-US"/>
        </w:rPr>
      </w:pPr>
      <w:r>
        <w:rPr>
          <w:lang w:val="en-US"/>
        </w:rPr>
        <w:t>Ignas Rocas</w:t>
      </w:r>
    </w:p>
    <w:p w14:paraId="40601C3A" w14:textId="005E8287" w:rsidR="001D7FFA" w:rsidRDefault="001D7FFA" w:rsidP="001D7FFA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>Introduction</w:t>
      </w:r>
    </w:p>
    <w:p w14:paraId="02CF8CE0" w14:textId="57C24226" w:rsidR="001D7FFA" w:rsidRPr="00476EA9" w:rsidRDefault="006A15A1" w:rsidP="001D7FFA">
      <w:pPr>
        <w:rPr>
          <w:color w:val="000000"/>
        </w:rPr>
      </w:pPr>
      <w:r>
        <w:rPr>
          <w:color w:val="000000"/>
        </w:rPr>
        <w:t>We wish to develop a</w:t>
      </w:r>
      <w:r>
        <w:rPr>
          <w:color w:val="000000"/>
        </w:rPr>
        <w:t xml:space="preserve"> Grocery Shopping</w:t>
      </w:r>
      <w:r>
        <w:rPr>
          <w:color w:val="000000"/>
        </w:rPr>
        <w:t xml:space="preserve"> mobile application</w:t>
      </w:r>
      <w:r>
        <w:rPr>
          <w:color w:val="000000"/>
        </w:rPr>
        <w:t xml:space="preserve"> that allows user to create a</w:t>
      </w:r>
      <w:r w:rsidR="00476EA9">
        <w:rPr>
          <w:color w:val="000000"/>
        </w:rPr>
        <w:t xml:space="preserve"> </w:t>
      </w:r>
      <w:r>
        <w:rPr>
          <w:color w:val="000000"/>
        </w:rPr>
        <w:t>list of grocery items that they regularly buy</w:t>
      </w:r>
      <w:r w:rsidR="00476EA9">
        <w:rPr>
          <w:color w:val="000000"/>
        </w:rPr>
        <w:t xml:space="preserve"> with time they take to consume it. </w:t>
      </w:r>
      <w:r w:rsidR="000128CE">
        <w:rPr>
          <w:color w:val="000000"/>
        </w:rPr>
        <w:t>The app will notify the user automatically if they are going to run out of</w:t>
      </w:r>
      <w:r w:rsidR="00476EA9">
        <w:rPr>
          <w:color w:val="000000"/>
        </w:rPr>
        <w:t xml:space="preserve"> any</w:t>
      </w:r>
      <w:r w:rsidR="000128CE">
        <w:rPr>
          <w:color w:val="000000"/>
        </w:rPr>
        <w:t xml:space="preserve"> </w:t>
      </w:r>
      <w:proofErr w:type="gramStart"/>
      <w:r w:rsidR="000128CE">
        <w:rPr>
          <w:color w:val="000000"/>
        </w:rPr>
        <w:t>particular product</w:t>
      </w:r>
      <w:proofErr w:type="gramEnd"/>
      <w:r w:rsidR="000128CE">
        <w:rPr>
          <w:color w:val="000000"/>
        </w:rPr>
        <w:t xml:space="preserve"> </w:t>
      </w:r>
      <w:r w:rsidR="00476EA9">
        <w:rPr>
          <w:color w:val="000000"/>
        </w:rPr>
        <w:t>in the list</w:t>
      </w:r>
      <w:r w:rsidR="000128CE">
        <w:rPr>
          <w:color w:val="000000"/>
        </w:rPr>
        <w:t>.</w:t>
      </w:r>
      <w:r w:rsidR="00476EA9">
        <w:rPr>
          <w:color w:val="000000"/>
        </w:rPr>
        <w:t xml:space="preserve"> App will allow user to select date when they are going to be shopping next, so app will pre-add items to a list. The main purpose of the app is to save time, making sure user has the items they need without checking if they have them.</w:t>
      </w:r>
    </w:p>
    <w:p w14:paraId="3D67D13B" w14:textId="52708AF6" w:rsidR="001D7FFA" w:rsidRDefault="001D7FFA" w:rsidP="001D7FFA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>Business Case Summary</w:t>
      </w:r>
    </w:p>
    <w:p w14:paraId="0F9549B4" w14:textId="38EE47AB" w:rsidR="00B16735" w:rsidRDefault="00B16735" w:rsidP="00B16735">
      <w:pPr>
        <w:pStyle w:val="ListParagraph"/>
        <w:numPr>
          <w:ilvl w:val="0"/>
          <w:numId w:val="4"/>
        </w:numPr>
        <w:rPr>
          <w:lang w:val="en-US"/>
        </w:rPr>
      </w:pPr>
      <w:r w:rsidRPr="00B16735">
        <w:rPr>
          <w:lang w:val="en-US"/>
        </w:rPr>
        <w:t>Customer Segments</w:t>
      </w:r>
    </w:p>
    <w:p w14:paraId="284034DA" w14:textId="33708952" w:rsidR="00B16735" w:rsidRDefault="00B16735" w:rsidP="00B16735">
      <w:pPr>
        <w:pStyle w:val="ListParagraph"/>
        <w:rPr>
          <w:lang w:val="en-US"/>
        </w:rPr>
      </w:pPr>
      <w:r>
        <w:rPr>
          <w:lang w:val="en-US"/>
        </w:rPr>
        <w:t>Customers will be anyone wanting to save time shopping.</w:t>
      </w:r>
    </w:p>
    <w:p w14:paraId="610F5EF5" w14:textId="7F50D9A4" w:rsidR="00B16735" w:rsidRDefault="00B16735" w:rsidP="00B1673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Value Proposition</w:t>
      </w:r>
    </w:p>
    <w:p w14:paraId="5BBA6B07" w14:textId="43F6556B" w:rsidR="00B16735" w:rsidRDefault="00B16735" w:rsidP="00B16735">
      <w:pPr>
        <w:pStyle w:val="ListParagraph"/>
        <w:rPr>
          <w:lang w:val="en-US"/>
        </w:rPr>
      </w:pPr>
      <w:r>
        <w:rPr>
          <w:lang w:val="en-US"/>
        </w:rPr>
        <w:t>Time is most important factor, since nobody likes shopping.</w:t>
      </w:r>
    </w:p>
    <w:p w14:paraId="5C37BB9E" w14:textId="68951C6B" w:rsidR="00B16735" w:rsidRDefault="00B16735" w:rsidP="00B16735">
      <w:pPr>
        <w:pStyle w:val="ListParagraph"/>
        <w:rPr>
          <w:lang w:val="en-US"/>
        </w:rPr>
      </w:pPr>
      <w:r>
        <w:rPr>
          <w:lang w:val="en-US"/>
        </w:rPr>
        <w:t>Try to catch items about to run out before user does, to see the value in the app.</w:t>
      </w:r>
    </w:p>
    <w:p w14:paraId="39C66797" w14:textId="5E6D6E5A" w:rsidR="006559A5" w:rsidRPr="006559A5" w:rsidRDefault="00B16735" w:rsidP="006559A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hannels</w:t>
      </w:r>
    </w:p>
    <w:p w14:paraId="66367BA5" w14:textId="272F5D9F" w:rsidR="00B16735" w:rsidRDefault="00B16735" w:rsidP="00B1673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ustomer Relationships</w:t>
      </w:r>
    </w:p>
    <w:p w14:paraId="5F2757F4" w14:textId="77777777" w:rsidR="006559A5" w:rsidRDefault="006559A5" w:rsidP="006559A5">
      <w:pPr>
        <w:pStyle w:val="ListParagraph"/>
        <w:rPr>
          <w:lang w:val="en-US"/>
        </w:rPr>
      </w:pPr>
    </w:p>
    <w:p w14:paraId="56197ADC" w14:textId="03661884" w:rsidR="00B16735" w:rsidRDefault="00B16735" w:rsidP="00B1673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Revenue Stream</w:t>
      </w:r>
    </w:p>
    <w:p w14:paraId="125186A5" w14:textId="530008C8" w:rsidR="00D47D79" w:rsidRDefault="006559A5" w:rsidP="00D47D79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Coul</w:t>
      </w:r>
      <w:r w:rsidR="00D47D79">
        <w:rPr>
          <w:lang w:val="en-US"/>
        </w:rPr>
        <w:t>d display where to shop and get revenue from them.</w:t>
      </w:r>
    </w:p>
    <w:p w14:paraId="77FE53D9" w14:textId="77777777" w:rsidR="00D47D79" w:rsidRDefault="006559A5" w:rsidP="00D47D79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 </w:t>
      </w:r>
      <w:r w:rsidR="00D47D79">
        <w:rPr>
          <w:lang w:val="en-US"/>
        </w:rPr>
        <w:t>S</w:t>
      </w:r>
      <w:r>
        <w:rPr>
          <w:lang w:val="en-US"/>
        </w:rPr>
        <w:t>ubscription fee</w:t>
      </w:r>
      <w:r w:rsidR="00D47D79">
        <w:rPr>
          <w:lang w:val="en-US"/>
        </w:rPr>
        <w:t xml:space="preserve"> is a possibility.</w:t>
      </w:r>
    </w:p>
    <w:p w14:paraId="7EC73081" w14:textId="3DBF5671" w:rsidR="006559A5" w:rsidRDefault="00D47D79" w:rsidP="00D47D79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</w:t>
      </w:r>
      <w:r w:rsidR="006559A5">
        <w:rPr>
          <w:lang w:val="en-US"/>
        </w:rPr>
        <w:t>ree</w:t>
      </w:r>
      <w:r>
        <w:rPr>
          <w:lang w:val="en-US"/>
        </w:rPr>
        <w:t xml:space="preserve"> version with </w:t>
      </w:r>
      <w:r w:rsidR="006559A5">
        <w:rPr>
          <w:lang w:val="en-US"/>
        </w:rPr>
        <w:t>limit</w:t>
      </w:r>
      <w:r>
        <w:rPr>
          <w:lang w:val="en-US"/>
        </w:rPr>
        <w:t>ed</w:t>
      </w:r>
      <w:r w:rsidR="006559A5">
        <w:rPr>
          <w:lang w:val="en-US"/>
        </w:rPr>
        <w:t xml:space="preserve"> number of items can be set to a list</w:t>
      </w:r>
      <w:r>
        <w:rPr>
          <w:lang w:val="en-US"/>
        </w:rPr>
        <w:t xml:space="preserve"> and paid version.</w:t>
      </w:r>
    </w:p>
    <w:p w14:paraId="2FD660DB" w14:textId="77777777" w:rsidR="00D47D79" w:rsidRDefault="00D47D79" w:rsidP="006559A5">
      <w:pPr>
        <w:pStyle w:val="ListParagraph"/>
        <w:rPr>
          <w:lang w:val="en-US"/>
        </w:rPr>
      </w:pPr>
    </w:p>
    <w:p w14:paraId="4DCC6D39" w14:textId="36A06399" w:rsidR="006559A5" w:rsidRDefault="00B16735" w:rsidP="006559A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Key Resources</w:t>
      </w:r>
    </w:p>
    <w:p w14:paraId="4219C3D1" w14:textId="771EA150" w:rsidR="006559A5" w:rsidRPr="006559A5" w:rsidRDefault="006559A5" w:rsidP="006559A5">
      <w:pPr>
        <w:pStyle w:val="ListParagraph"/>
        <w:rPr>
          <w:lang w:val="en-US"/>
        </w:rPr>
      </w:pPr>
      <w:r>
        <w:rPr>
          <w:lang w:val="en-US"/>
        </w:rPr>
        <w:t xml:space="preserve">Learn Android Development </w:t>
      </w:r>
      <w:r w:rsidR="00D47D79">
        <w:rPr>
          <w:lang w:val="en-US"/>
        </w:rPr>
        <w:t>etc.</w:t>
      </w:r>
    </w:p>
    <w:p w14:paraId="71903DE6" w14:textId="57660971" w:rsidR="006559A5" w:rsidRPr="006559A5" w:rsidRDefault="00B16735" w:rsidP="006559A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Key Activities</w:t>
      </w:r>
    </w:p>
    <w:p w14:paraId="4BE6B351" w14:textId="7A7B554D" w:rsidR="00B16735" w:rsidRDefault="00B16735" w:rsidP="00B1673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Key Partnerships</w:t>
      </w:r>
    </w:p>
    <w:p w14:paraId="08EE5BEB" w14:textId="749CA89E" w:rsidR="00B16735" w:rsidRDefault="00B16735" w:rsidP="00B1673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ost Structure</w:t>
      </w:r>
      <w:r w:rsidR="006559A5">
        <w:rPr>
          <w:lang w:val="en-US"/>
        </w:rPr>
        <w:t>:</w:t>
      </w:r>
    </w:p>
    <w:p w14:paraId="07F713C8" w14:textId="06FB0D4F" w:rsidR="006559A5" w:rsidRDefault="006559A5" w:rsidP="006559A5">
      <w:pPr>
        <w:pStyle w:val="ListParagraph"/>
        <w:rPr>
          <w:lang w:val="en-US"/>
        </w:rPr>
      </w:pPr>
      <w:r>
        <w:rPr>
          <w:lang w:val="en-US"/>
        </w:rPr>
        <w:t>marketing costs</w:t>
      </w:r>
    </w:p>
    <w:p w14:paraId="212F691E" w14:textId="13DFC157" w:rsidR="00476EA9" w:rsidRPr="00476EA9" w:rsidRDefault="006559A5" w:rsidP="00482354">
      <w:pPr>
        <w:pStyle w:val="ListParagraph"/>
        <w:rPr>
          <w:lang w:val="en-US"/>
        </w:rPr>
      </w:pPr>
      <w:r>
        <w:rPr>
          <w:lang w:val="en-US"/>
        </w:rPr>
        <w:t>maintaining costs</w:t>
      </w:r>
    </w:p>
    <w:p w14:paraId="193D3E2A" w14:textId="7A752005" w:rsidR="006559A5" w:rsidRPr="00482354" w:rsidRDefault="006559A5" w:rsidP="006559A5">
      <w:pPr>
        <w:pStyle w:val="Heading2"/>
        <w:numPr>
          <w:ilvl w:val="0"/>
          <w:numId w:val="1"/>
        </w:numPr>
        <w:rPr>
          <w:strike/>
          <w:lang w:val="en-US"/>
        </w:rPr>
      </w:pPr>
      <w:r w:rsidRPr="00482354">
        <w:rPr>
          <w:strike/>
          <w:lang w:val="en-US"/>
        </w:rPr>
        <w:t xml:space="preserve">Stakeholders </w:t>
      </w:r>
      <w:r w:rsidR="001D7FFA" w:rsidRPr="00482354">
        <w:rPr>
          <w:strike/>
          <w:lang w:val="en-US"/>
        </w:rPr>
        <w:t>Description and Goals</w:t>
      </w:r>
    </w:p>
    <w:p w14:paraId="73A44133" w14:textId="004EAC74" w:rsidR="001D7FFA" w:rsidRDefault="001D7FFA" w:rsidP="001D7FFA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>Software Overview</w:t>
      </w:r>
    </w:p>
    <w:p w14:paraId="653A97D5" w14:textId="2F2D4A66" w:rsidR="00482354" w:rsidRDefault="00482354" w:rsidP="00482354">
      <w:pPr>
        <w:rPr>
          <w:lang w:val="en-US"/>
        </w:rPr>
      </w:pPr>
      <w:r>
        <w:rPr>
          <w:lang w:val="en-US"/>
        </w:rPr>
        <w:t>The app has to be responsive and accurate with time of notifications.</w:t>
      </w:r>
      <w:r w:rsidR="00D47D79">
        <w:rPr>
          <w:lang w:val="en-US"/>
        </w:rPr>
        <w:t xml:space="preserve"> The GUI should be clear and well designed. The user should be able to add a new item to a list while saving it to the cloud in seconds, while automation of times should be accurate. </w:t>
      </w:r>
    </w:p>
    <w:p w14:paraId="778BFE86" w14:textId="4910BF69" w:rsidR="00D47D79" w:rsidRPr="00A86927" w:rsidRDefault="00D47D79" w:rsidP="00482354">
      <w:pPr>
        <w:rPr>
          <w:rFonts w:cstheme="minorHAnsi"/>
          <w:lang w:val="en-US"/>
        </w:rPr>
      </w:pPr>
      <w:r>
        <w:rPr>
          <w:lang w:val="en-US"/>
        </w:rPr>
        <w:t>The system</w:t>
      </w:r>
      <w:r w:rsidRPr="00A86927">
        <w:rPr>
          <w:rFonts w:cstheme="minorHAnsi"/>
          <w:lang w:val="en-US"/>
        </w:rPr>
        <w:t xml:space="preserve"> will be made in two parts (see Figure 1):</w:t>
      </w:r>
    </w:p>
    <w:p w14:paraId="3F8AD4F3" w14:textId="59F1B6CD" w:rsidR="00A86927" w:rsidRPr="00A86927" w:rsidRDefault="00A86927" w:rsidP="00A86927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 w:rsidRPr="00BA4357">
        <w:rPr>
          <w:rFonts w:cstheme="minorHAnsi"/>
          <w:b/>
          <w:bCs/>
          <w:lang w:val="en-US"/>
        </w:rPr>
        <w:t>Mobile Client</w:t>
      </w:r>
      <w:r w:rsidRPr="00A86927">
        <w:rPr>
          <w:rFonts w:cstheme="minorHAnsi"/>
          <w:lang w:val="en-US"/>
        </w:rPr>
        <w:t xml:space="preserve"> : </w:t>
      </w:r>
      <w:r w:rsidRPr="00A86927">
        <w:rPr>
          <w:rFonts w:cstheme="minorHAnsi"/>
          <w:color w:val="000000"/>
        </w:rPr>
        <w:t>Grocery Shopping app</w:t>
      </w:r>
      <w:r w:rsidRPr="00A86927">
        <w:rPr>
          <w:rFonts w:cstheme="minorHAnsi"/>
          <w:color w:val="000000"/>
        </w:rPr>
        <w:t xml:space="preserve"> will run on Android</w:t>
      </w:r>
      <w:r w:rsidRPr="00A86927">
        <w:rPr>
          <w:rFonts w:cstheme="minorHAnsi"/>
          <w:color w:val="000000"/>
        </w:rPr>
        <w:t xml:space="preserve"> smartphones</w:t>
      </w:r>
      <w:r w:rsidRPr="00A86927">
        <w:rPr>
          <w:rFonts w:cstheme="minorHAnsi"/>
          <w:color w:val="000000"/>
        </w:rPr>
        <w:t xml:space="preserve"> </w:t>
      </w:r>
      <w:r w:rsidRPr="00A86927">
        <w:rPr>
          <w:rFonts w:cstheme="minorHAnsi"/>
          <w:color w:val="000000"/>
        </w:rPr>
        <w:t>while</w:t>
      </w:r>
      <w:r w:rsidRPr="00A86927">
        <w:rPr>
          <w:rFonts w:cstheme="minorHAnsi"/>
          <w:color w:val="000000"/>
        </w:rPr>
        <w:t xml:space="preserve"> allow</w:t>
      </w:r>
      <w:r w:rsidRPr="00A86927">
        <w:rPr>
          <w:rFonts w:cstheme="minorHAnsi"/>
          <w:color w:val="000000"/>
        </w:rPr>
        <w:t>ing</w:t>
      </w:r>
      <w:r w:rsidRPr="00A86927">
        <w:rPr>
          <w:rFonts w:cstheme="minorHAnsi"/>
          <w:color w:val="000000"/>
        </w:rPr>
        <w:t xml:space="preserve"> </w:t>
      </w:r>
      <w:r w:rsidRPr="00A86927">
        <w:rPr>
          <w:rFonts w:cstheme="minorHAnsi"/>
          <w:color w:val="000000"/>
        </w:rPr>
        <w:t>users</w:t>
      </w:r>
      <w:r w:rsidRPr="00A86927">
        <w:rPr>
          <w:rFonts w:cstheme="minorHAnsi"/>
          <w:color w:val="000000"/>
        </w:rPr>
        <w:t xml:space="preserve"> to record their </w:t>
      </w:r>
      <w:r w:rsidRPr="00A86927">
        <w:rPr>
          <w:rFonts w:cstheme="minorHAnsi"/>
          <w:color w:val="000000"/>
        </w:rPr>
        <w:t>groceries with a time it can run out</w:t>
      </w:r>
      <w:r w:rsidRPr="00A86927">
        <w:rPr>
          <w:rFonts w:cstheme="minorHAnsi"/>
          <w:color w:val="000000"/>
        </w:rPr>
        <w:t xml:space="preserve">. The mobile clients will communicate to the </w:t>
      </w:r>
      <w:r w:rsidRPr="00A86927">
        <w:rPr>
          <w:rFonts w:cstheme="minorHAnsi"/>
          <w:color w:val="000000"/>
        </w:rPr>
        <w:t>Grocery Shopping</w:t>
      </w:r>
      <w:r w:rsidRPr="00A86927">
        <w:rPr>
          <w:rFonts w:cstheme="minorHAnsi"/>
          <w:color w:val="000000"/>
        </w:rPr>
        <w:t xml:space="preserve"> cloud application to store the</w:t>
      </w:r>
      <w:r w:rsidRPr="00A86927">
        <w:rPr>
          <w:rFonts w:cstheme="minorHAnsi"/>
          <w:color w:val="000000"/>
        </w:rPr>
        <w:t xml:space="preserve"> data entered by the user.</w:t>
      </w:r>
    </w:p>
    <w:p w14:paraId="32E9D8FB" w14:textId="2B941091" w:rsidR="00A86927" w:rsidRPr="00A86927" w:rsidRDefault="00A86927" w:rsidP="00A76DEF">
      <w:pPr>
        <w:pStyle w:val="NormalWeb"/>
        <w:numPr>
          <w:ilvl w:val="0"/>
          <w:numId w:val="6"/>
        </w:numPr>
        <w:spacing w:before="0" w:beforeAutospacing="0" w:after="200" w:afterAutospacing="0"/>
        <w:jc w:val="both"/>
        <w:textAlignment w:val="baseline"/>
        <w:rPr>
          <w:lang w:val="en-US"/>
        </w:rPr>
      </w:pPr>
      <w:r w:rsidRPr="00A86927">
        <w:rPr>
          <w:rFonts w:asciiTheme="minorHAnsi" w:hAnsiTheme="minorHAnsi" w:cstheme="minorHAnsi"/>
          <w:b/>
          <w:bCs/>
          <w:color w:val="000000"/>
        </w:rPr>
        <w:lastRenderedPageBreak/>
        <w:t>Cloud Application</w:t>
      </w:r>
      <w:r w:rsidRPr="00A86927">
        <w:rPr>
          <w:rFonts w:asciiTheme="minorHAnsi" w:hAnsiTheme="minorHAnsi" w:cstheme="minorHAnsi"/>
          <w:color w:val="000000"/>
        </w:rPr>
        <w:t>: the cloud application will store the information received by the mobile clients (e.g.</w:t>
      </w:r>
      <w:r w:rsidRPr="00A86927">
        <w:rPr>
          <w:rFonts w:asciiTheme="minorHAnsi" w:hAnsiTheme="minorHAnsi" w:cstheme="minorHAnsi"/>
          <w:color w:val="000000"/>
        </w:rPr>
        <w:t xml:space="preserve"> products</w:t>
      </w:r>
      <w:r w:rsidR="00E9100E">
        <w:rPr>
          <w:rFonts w:asciiTheme="minorHAnsi" w:hAnsiTheme="minorHAnsi" w:cstheme="minorHAnsi"/>
          <w:color w:val="000000"/>
        </w:rPr>
        <w:t xml:space="preserve">, </w:t>
      </w:r>
      <w:r w:rsidRPr="00A86927">
        <w:rPr>
          <w:rFonts w:asciiTheme="minorHAnsi" w:hAnsiTheme="minorHAnsi" w:cstheme="minorHAnsi"/>
          <w:color w:val="000000"/>
        </w:rPr>
        <w:t>run out times</w:t>
      </w:r>
      <w:r w:rsidR="00E9100E">
        <w:rPr>
          <w:rFonts w:asciiTheme="minorHAnsi" w:hAnsiTheme="minorHAnsi" w:cstheme="minorHAnsi"/>
          <w:color w:val="000000"/>
        </w:rPr>
        <w:t>, shopping date</w:t>
      </w:r>
      <w:r w:rsidRPr="00A86927">
        <w:rPr>
          <w:rFonts w:asciiTheme="minorHAnsi" w:hAnsiTheme="minorHAnsi" w:cstheme="minorHAnsi"/>
          <w:color w:val="000000"/>
        </w:rPr>
        <w:t xml:space="preserve">). It </w:t>
      </w:r>
      <w:r w:rsidRPr="00A86927">
        <w:rPr>
          <w:rFonts w:asciiTheme="minorHAnsi" w:hAnsiTheme="minorHAnsi" w:cstheme="minorHAnsi"/>
          <w:color w:val="000000"/>
        </w:rPr>
        <w:t>will</w:t>
      </w:r>
      <w:r w:rsidRPr="00A86927">
        <w:rPr>
          <w:rFonts w:asciiTheme="minorHAnsi" w:hAnsiTheme="minorHAnsi" w:cstheme="minorHAnsi"/>
          <w:color w:val="000000"/>
        </w:rPr>
        <w:t xml:space="preserve"> also send information to mobile clients on requests </w:t>
      </w:r>
      <w:r w:rsidR="00E9100E">
        <w:rPr>
          <w:rFonts w:asciiTheme="minorHAnsi" w:hAnsiTheme="minorHAnsi" w:cstheme="minorHAnsi"/>
          <w:color w:val="000000"/>
        </w:rPr>
        <w:t xml:space="preserve">to notify users on the </w:t>
      </w:r>
      <w:r w:rsidR="00BA4357">
        <w:rPr>
          <w:rFonts w:asciiTheme="minorHAnsi" w:hAnsiTheme="minorHAnsi" w:cstheme="minorHAnsi"/>
          <w:color w:val="000000"/>
        </w:rPr>
        <w:t xml:space="preserve">product </w:t>
      </w:r>
      <w:r w:rsidR="00E9100E">
        <w:rPr>
          <w:rFonts w:asciiTheme="minorHAnsi" w:hAnsiTheme="minorHAnsi" w:cstheme="minorHAnsi"/>
          <w:color w:val="000000"/>
        </w:rPr>
        <w:t>run-out time or to simply add products to a shopping list on the</w:t>
      </w:r>
      <w:r w:rsidR="00BA4357">
        <w:rPr>
          <w:rFonts w:asciiTheme="minorHAnsi" w:hAnsiTheme="minorHAnsi" w:cstheme="minorHAnsi"/>
          <w:color w:val="000000"/>
        </w:rPr>
        <w:t xml:space="preserve"> specified shopping</w:t>
      </w:r>
      <w:r w:rsidR="00E9100E">
        <w:rPr>
          <w:rFonts w:asciiTheme="minorHAnsi" w:hAnsiTheme="minorHAnsi" w:cstheme="minorHAnsi"/>
          <w:color w:val="000000"/>
        </w:rPr>
        <w:t xml:space="preserve"> day.</w:t>
      </w:r>
    </w:p>
    <w:p w14:paraId="568E7DDB" w14:textId="6495CB74" w:rsidR="00D47D79" w:rsidRDefault="00E9100E" w:rsidP="00482354">
      <w:pPr>
        <w:rPr>
          <w:lang w:val="en-US"/>
        </w:rPr>
      </w:pPr>
      <w:r>
        <w:rPr>
          <w:rFonts w:cstheme="minorHAnsi"/>
          <w:noProof/>
          <w:color w:val="000000"/>
        </w:rPr>
        <w:drawing>
          <wp:anchor distT="0" distB="0" distL="114300" distR="114300" simplePos="0" relativeHeight="251658240" behindDoc="1" locked="0" layoutInCell="1" allowOverlap="1" wp14:anchorId="2B5F703A" wp14:editId="3A6720F2">
            <wp:simplePos x="0" y="0"/>
            <wp:positionH relativeFrom="column">
              <wp:posOffset>300990</wp:posOffset>
            </wp:positionH>
            <wp:positionV relativeFrom="paragraph">
              <wp:posOffset>114935</wp:posOffset>
            </wp:positionV>
            <wp:extent cx="5728335" cy="120142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120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986E0" w14:textId="4EB38792" w:rsidR="00E9100E" w:rsidRDefault="00E9100E" w:rsidP="00482354">
      <w:pPr>
        <w:rPr>
          <w:lang w:val="en-US"/>
        </w:rPr>
      </w:pPr>
    </w:p>
    <w:p w14:paraId="03CFCD86" w14:textId="026DE0F7" w:rsidR="00E9100E" w:rsidRDefault="00E9100E" w:rsidP="00482354">
      <w:pPr>
        <w:rPr>
          <w:lang w:val="en-US"/>
        </w:rPr>
      </w:pPr>
    </w:p>
    <w:p w14:paraId="2ED07158" w14:textId="6187A95C" w:rsidR="00E9100E" w:rsidRDefault="00E9100E" w:rsidP="0048235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8532B0D" wp14:editId="2C7908C9">
                <wp:simplePos x="0" y="0"/>
                <wp:positionH relativeFrom="margin">
                  <wp:align>center</wp:align>
                </wp:positionH>
                <wp:positionV relativeFrom="paragraph">
                  <wp:posOffset>96520</wp:posOffset>
                </wp:positionV>
                <wp:extent cx="1360170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01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8D8940" w14:textId="3A52E31B" w:rsidR="00E9100E" w:rsidRPr="00D22C20" w:rsidRDefault="00E9100E" w:rsidP="00E9100E">
                            <w:pPr>
                              <w:pStyle w:val="Caption"/>
                              <w:rPr>
                                <w:rFonts w:cstheme="minorHAnsi"/>
                                <w:noProof/>
                                <w:color w:val="000000"/>
                              </w:rPr>
                            </w:pPr>
                            <w:r>
                              <w:rPr>
                                <w:rFonts w:cstheme="minorHAnsi"/>
                                <w:noProof/>
                                <w:color w:val="000000"/>
                              </w:rPr>
                              <w:fldChar w:fldCharType="begin"/>
                            </w:r>
                            <w:r>
                              <w:rPr>
                                <w:rFonts w:cstheme="minorHAnsi"/>
                                <w:noProof/>
                                <w:color w:val="000000"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rFonts w:cstheme="minorHAnsi"/>
                                <w:noProof/>
                                <w:color w:val="000000"/>
                              </w:rPr>
                              <w:fldChar w:fldCharType="separate"/>
                            </w:r>
                            <w:r>
                              <w:rPr>
                                <w:rFonts w:cstheme="minorHAnsi"/>
                                <w:noProof/>
                                <w:color w:val="000000"/>
                              </w:rPr>
                              <w:t>1</w:t>
                            </w:r>
                            <w:r>
                              <w:rPr>
                                <w:rFonts w:cstheme="minorHAnsi"/>
                                <w:noProof/>
                                <w:color w:val="000000"/>
                              </w:rPr>
                              <w:fldChar w:fldCharType="end"/>
                            </w:r>
                            <w:r>
                              <w:t>.Figure, Context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8532B0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7.6pt;width:107.1pt;height:.05pt;z-index:-25165619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" stroked="f">
                <v:textbox style="mso-fit-shape-to-text:t" inset="0,0,0,0">
                  <w:txbxContent>
                    <w:p w14:paraId="2B8D8940" w14:textId="3A52E31B" w:rsidR="00E9100E" w:rsidRPr="00D22C20" w:rsidRDefault="00E9100E" w:rsidP="00E9100E">
                      <w:pPr>
                        <w:pStyle w:val="Caption"/>
                        <w:rPr>
                          <w:rFonts w:cstheme="minorHAnsi"/>
                          <w:noProof/>
                          <w:color w:val="000000"/>
                        </w:rPr>
                      </w:pPr>
                      <w:r>
                        <w:rPr>
                          <w:rFonts w:cstheme="minorHAnsi"/>
                          <w:noProof/>
                          <w:color w:val="000000"/>
                        </w:rPr>
                        <w:fldChar w:fldCharType="begin"/>
                      </w:r>
                      <w:r>
                        <w:rPr>
                          <w:rFonts w:cstheme="minorHAnsi"/>
                          <w:noProof/>
                          <w:color w:val="000000"/>
                        </w:rPr>
                        <w:instrText xml:space="preserve"> SEQ Figure \* ARABIC </w:instrText>
                      </w:r>
                      <w:r>
                        <w:rPr>
                          <w:rFonts w:cstheme="minorHAnsi"/>
                          <w:noProof/>
                          <w:color w:val="000000"/>
                        </w:rPr>
                        <w:fldChar w:fldCharType="separate"/>
                      </w:r>
                      <w:r>
                        <w:rPr>
                          <w:rFonts w:cstheme="minorHAnsi"/>
                          <w:noProof/>
                          <w:color w:val="000000"/>
                        </w:rPr>
                        <w:t>1</w:t>
                      </w:r>
                      <w:r>
                        <w:rPr>
                          <w:rFonts w:cstheme="minorHAnsi"/>
                          <w:noProof/>
                          <w:color w:val="000000"/>
                        </w:rPr>
                        <w:fldChar w:fldCharType="end"/>
                      </w:r>
                      <w:r>
                        <w:t>.Figure, Context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BFBAE5" w14:textId="2167ADF2" w:rsidR="00E9100E" w:rsidRDefault="00E9100E" w:rsidP="00482354">
      <w:pPr>
        <w:rPr>
          <w:lang w:val="en-US"/>
        </w:rPr>
      </w:pPr>
    </w:p>
    <w:p w14:paraId="2188E213" w14:textId="77777777" w:rsidR="00BA4357" w:rsidRPr="00482354" w:rsidRDefault="00BA4357" w:rsidP="00482354">
      <w:pPr>
        <w:rPr>
          <w:lang w:val="en-US"/>
        </w:rPr>
      </w:pPr>
    </w:p>
    <w:p w14:paraId="035BDD5C" w14:textId="6A4C4E09" w:rsidR="001D7FFA" w:rsidRDefault="001D7FFA" w:rsidP="001D7FFA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>Summary of Software Features</w:t>
      </w:r>
    </w:p>
    <w:p w14:paraId="0C5A946D" w14:textId="0DE4C8BE" w:rsidR="00BA4357" w:rsidRPr="00BA4357" w:rsidRDefault="00BA4357" w:rsidP="00BA4357">
      <w:pPr>
        <w:rPr>
          <w:lang w:val="en-US"/>
        </w:rPr>
      </w:pPr>
      <w:r>
        <w:rPr>
          <w:lang w:val="en-US"/>
        </w:rPr>
        <w:t>screens shots…</w:t>
      </w:r>
      <w:proofErr w:type="spellStart"/>
      <w:r w:rsidRPr="00BA4357">
        <w:rPr>
          <w:color w:val="FF0000"/>
          <w:lang w:val="en-US"/>
        </w:rPr>
        <w:t>todo</w:t>
      </w:r>
      <w:proofErr w:type="spellEnd"/>
    </w:p>
    <w:p w14:paraId="5515A503" w14:textId="5AD91071" w:rsidR="001D7FFA" w:rsidRDefault="001D7FFA" w:rsidP="001D7FFA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>Main Risks Summary</w:t>
      </w:r>
    </w:p>
    <w:p w14:paraId="743F3D55" w14:textId="650CA26D" w:rsidR="001D7FFA" w:rsidRPr="00BA4357" w:rsidRDefault="001D7FFA" w:rsidP="006A15A1">
      <w:pPr>
        <w:pStyle w:val="NormalWeb"/>
        <w:spacing w:before="0" w:beforeAutospacing="0" w:after="200" w:afterAutospacing="0"/>
        <w:rPr>
          <w:rFonts w:asciiTheme="minorHAnsi" w:hAnsiTheme="minorHAnsi" w:cstheme="minorHAnsi"/>
        </w:rPr>
      </w:pPr>
      <w:r w:rsidRPr="00BA4357">
        <w:rPr>
          <w:rFonts w:asciiTheme="minorHAnsi" w:hAnsiTheme="minorHAnsi" w:cstheme="minorHAnsi"/>
          <w:color w:val="000000"/>
        </w:rPr>
        <w:t>The main risks identified so far are:</w:t>
      </w:r>
    </w:p>
    <w:p w14:paraId="3920CB1C" w14:textId="77777777" w:rsidR="001D7FFA" w:rsidRPr="00BA4357" w:rsidRDefault="001D7FFA" w:rsidP="006A15A1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>Business Risks:</w:t>
      </w:r>
    </w:p>
    <w:p w14:paraId="3A1CCADD" w14:textId="57AC8C8C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>Competitors: there are many such systems already available</w:t>
      </w:r>
      <w:r w:rsidR="00BA4357">
        <w:rPr>
          <w:rFonts w:asciiTheme="minorHAnsi" w:hAnsiTheme="minorHAnsi" w:cstheme="minorHAnsi"/>
          <w:color w:val="000000"/>
        </w:rPr>
        <w:t>[</w:t>
      </w:r>
      <w:proofErr w:type="gramStart"/>
      <w:r w:rsidR="00BA4357">
        <w:rPr>
          <w:rFonts w:asciiTheme="minorHAnsi" w:hAnsiTheme="minorHAnsi" w:cstheme="minorHAnsi"/>
          <w:color w:val="000000"/>
        </w:rPr>
        <w:t>…..</w:t>
      </w:r>
      <w:proofErr w:type="spellStart"/>
      <w:proofErr w:type="gramEnd"/>
      <w:r w:rsidR="00BA4357" w:rsidRPr="00BA4357">
        <w:rPr>
          <w:rFonts w:asciiTheme="minorHAnsi" w:hAnsiTheme="minorHAnsi" w:cstheme="minorHAnsi"/>
          <w:color w:val="FF0000"/>
        </w:rPr>
        <w:t>todo</w:t>
      </w:r>
      <w:proofErr w:type="spellEnd"/>
      <w:r w:rsidR="00BA4357">
        <w:rPr>
          <w:rFonts w:asciiTheme="minorHAnsi" w:hAnsiTheme="minorHAnsi" w:cstheme="minorHAnsi"/>
          <w:color w:val="000000"/>
        </w:rPr>
        <w:t>]</w:t>
      </w:r>
    </w:p>
    <w:p w14:paraId="7D9F4404" w14:textId="2330E04D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 xml:space="preserve">Value Proposition: this has not </w:t>
      </w:r>
      <w:proofErr w:type="gramStart"/>
      <w:r w:rsidRPr="00BA4357">
        <w:rPr>
          <w:rFonts w:asciiTheme="minorHAnsi" w:hAnsiTheme="minorHAnsi" w:cstheme="minorHAnsi"/>
          <w:color w:val="000000"/>
        </w:rPr>
        <w:t>been validated</w:t>
      </w:r>
      <w:proofErr w:type="gramEnd"/>
      <w:r w:rsidRPr="00BA4357">
        <w:rPr>
          <w:rFonts w:asciiTheme="minorHAnsi" w:hAnsiTheme="minorHAnsi" w:cstheme="minorHAnsi"/>
          <w:color w:val="000000"/>
        </w:rPr>
        <w:t xml:space="preserve"> yet</w:t>
      </w:r>
      <w:r w:rsidR="00482354" w:rsidRPr="00BA4357">
        <w:rPr>
          <w:rFonts w:asciiTheme="minorHAnsi" w:hAnsiTheme="minorHAnsi" w:cstheme="minorHAnsi"/>
          <w:color w:val="000000"/>
        </w:rPr>
        <w:t>.</w:t>
      </w:r>
    </w:p>
    <w:p w14:paraId="62015572" w14:textId="06C08812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 xml:space="preserve">Costs and revenues have not </w:t>
      </w:r>
      <w:proofErr w:type="gramStart"/>
      <w:r w:rsidRPr="00BA4357">
        <w:rPr>
          <w:rFonts w:asciiTheme="minorHAnsi" w:hAnsiTheme="minorHAnsi" w:cstheme="minorHAnsi"/>
          <w:color w:val="000000"/>
        </w:rPr>
        <w:t>been estimated</w:t>
      </w:r>
      <w:proofErr w:type="gramEnd"/>
      <w:r w:rsidR="00482354" w:rsidRPr="00BA4357">
        <w:rPr>
          <w:rFonts w:asciiTheme="minorHAnsi" w:hAnsiTheme="minorHAnsi" w:cstheme="minorHAnsi"/>
          <w:color w:val="000000"/>
        </w:rPr>
        <w:t>.</w:t>
      </w:r>
    </w:p>
    <w:p w14:paraId="6837EA53" w14:textId="77777777" w:rsidR="001D7FFA" w:rsidRPr="00BA4357" w:rsidRDefault="001D7FFA" w:rsidP="006A15A1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>Technological Risks:</w:t>
      </w:r>
    </w:p>
    <w:p w14:paraId="44257248" w14:textId="1BD2152F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 xml:space="preserve">The cloud platform has not yet </w:t>
      </w:r>
      <w:proofErr w:type="gramStart"/>
      <w:r w:rsidRPr="00BA4357">
        <w:rPr>
          <w:rFonts w:asciiTheme="minorHAnsi" w:hAnsiTheme="minorHAnsi" w:cstheme="minorHAnsi"/>
          <w:color w:val="000000"/>
        </w:rPr>
        <w:t>been chosen</w:t>
      </w:r>
      <w:proofErr w:type="gramEnd"/>
      <w:r w:rsidR="006A15A1" w:rsidRPr="00BA4357">
        <w:rPr>
          <w:rFonts w:asciiTheme="minorHAnsi" w:hAnsiTheme="minorHAnsi" w:cstheme="minorHAnsi"/>
          <w:color w:val="000000"/>
        </w:rPr>
        <w:t>.</w:t>
      </w:r>
    </w:p>
    <w:p w14:paraId="27471B6F" w14:textId="0256CEFC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 xml:space="preserve">Supporting </w:t>
      </w:r>
      <w:proofErr w:type="gramStart"/>
      <w:r w:rsidRPr="00BA4357">
        <w:rPr>
          <w:rFonts w:asciiTheme="minorHAnsi" w:hAnsiTheme="minorHAnsi" w:cstheme="minorHAnsi"/>
          <w:color w:val="000000"/>
        </w:rPr>
        <w:t>many</w:t>
      </w:r>
      <w:proofErr w:type="gramEnd"/>
      <w:r w:rsidRPr="00BA4357">
        <w:rPr>
          <w:rFonts w:asciiTheme="minorHAnsi" w:hAnsiTheme="minorHAnsi" w:cstheme="minorHAnsi"/>
          <w:color w:val="000000"/>
        </w:rPr>
        <w:t xml:space="preserve"> mobile clients is </w:t>
      </w:r>
      <w:r w:rsidR="00BA4357">
        <w:rPr>
          <w:rFonts w:asciiTheme="minorHAnsi" w:hAnsiTheme="minorHAnsi" w:cstheme="minorHAnsi"/>
          <w:color w:val="000000"/>
        </w:rPr>
        <w:t>expensive</w:t>
      </w:r>
      <w:r w:rsidR="006A15A1" w:rsidRPr="00BA4357">
        <w:rPr>
          <w:rFonts w:asciiTheme="minorHAnsi" w:hAnsiTheme="minorHAnsi" w:cstheme="minorHAnsi"/>
          <w:color w:val="000000"/>
        </w:rPr>
        <w:t>.</w:t>
      </w:r>
    </w:p>
    <w:p w14:paraId="6DF43F2C" w14:textId="61E6BC81" w:rsidR="001D7FFA" w:rsidRPr="00BA4357" w:rsidRDefault="00BA4357" w:rsidP="006A15A1">
      <w:pPr>
        <w:pStyle w:val="NormalWeb"/>
        <w:numPr>
          <w:ilvl w:val="1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Running job scheduler can be difficult.</w:t>
      </w:r>
    </w:p>
    <w:p w14:paraId="4E28709F" w14:textId="77777777" w:rsidR="001D7FFA" w:rsidRPr="00BA4357" w:rsidRDefault="001D7FFA" w:rsidP="006A15A1">
      <w:pPr>
        <w:pStyle w:val="NormalWeb"/>
        <w:numPr>
          <w:ilvl w:val="0"/>
          <w:numId w:val="2"/>
        </w:numPr>
        <w:spacing w:before="0" w:beforeAutospacing="0" w:after="0" w:afterAutospacing="0"/>
        <w:ind w:hanging="357"/>
        <w:contextualSpacing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>Project Risks:</w:t>
      </w:r>
    </w:p>
    <w:p w14:paraId="00756480" w14:textId="554F5BB3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200" w:afterAutospacing="0"/>
        <w:ind w:hanging="357"/>
        <w:contextualSpacing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>There is a worldwide lack of software developers</w:t>
      </w:r>
      <w:r w:rsidR="006A15A1" w:rsidRPr="00BA4357">
        <w:rPr>
          <w:rFonts w:asciiTheme="minorHAnsi" w:hAnsiTheme="minorHAnsi" w:cstheme="minorHAnsi"/>
          <w:color w:val="000000"/>
        </w:rPr>
        <w:t>.</w:t>
      </w:r>
    </w:p>
    <w:p w14:paraId="329D22B8" w14:textId="491CD327" w:rsidR="001D7FFA" w:rsidRPr="00BA4357" w:rsidRDefault="001D7FFA" w:rsidP="006A15A1">
      <w:pPr>
        <w:pStyle w:val="NormalWeb"/>
        <w:numPr>
          <w:ilvl w:val="1"/>
          <w:numId w:val="2"/>
        </w:numPr>
        <w:spacing w:before="0" w:beforeAutospacing="0" w:after="200" w:afterAutospacing="0"/>
        <w:ind w:hanging="357"/>
        <w:contextualSpacing/>
        <w:textAlignment w:val="baseline"/>
        <w:rPr>
          <w:rFonts w:asciiTheme="minorHAnsi" w:hAnsiTheme="minorHAnsi" w:cstheme="minorHAnsi"/>
          <w:color w:val="000000"/>
        </w:rPr>
      </w:pPr>
      <w:r w:rsidRPr="00BA4357">
        <w:rPr>
          <w:rFonts w:asciiTheme="minorHAnsi" w:hAnsiTheme="minorHAnsi" w:cstheme="minorHAnsi"/>
          <w:color w:val="000000"/>
        </w:rPr>
        <w:t>Cloud and Mobile platforms are fast changing immature technologies</w:t>
      </w:r>
      <w:r w:rsidR="00482354" w:rsidRPr="00BA4357">
        <w:rPr>
          <w:rFonts w:asciiTheme="minorHAnsi" w:hAnsiTheme="minorHAnsi" w:cstheme="minorHAnsi"/>
          <w:color w:val="000000"/>
        </w:rPr>
        <w:t>.</w:t>
      </w:r>
    </w:p>
    <w:p w14:paraId="359F22D5" w14:textId="0ECD2FD2" w:rsidR="001D7FFA" w:rsidRDefault="001D7FFA" w:rsidP="001D7FFA">
      <w:pPr>
        <w:pStyle w:val="Heading2"/>
        <w:numPr>
          <w:ilvl w:val="0"/>
          <w:numId w:val="1"/>
        </w:numPr>
      </w:pPr>
      <w:r>
        <w:t>References</w:t>
      </w:r>
    </w:p>
    <w:p w14:paraId="70B04A60" w14:textId="77777777" w:rsidR="001D7FFA" w:rsidRPr="001D7FFA" w:rsidRDefault="001D7FFA" w:rsidP="001D7FFA"/>
    <w:p w14:paraId="15561C09" w14:textId="44EDFB32" w:rsidR="001D7FFA" w:rsidRPr="001D7FFA" w:rsidRDefault="001D7FFA" w:rsidP="001D7FFA">
      <w:pPr>
        <w:rPr>
          <w:lang w:val="en-US"/>
        </w:rPr>
      </w:pPr>
    </w:p>
    <w:p w14:paraId="3F10BE3A" w14:textId="77777777" w:rsidR="001D7FFA" w:rsidRPr="001D7FFA" w:rsidRDefault="001D7FFA" w:rsidP="001D7FFA">
      <w:pPr>
        <w:rPr>
          <w:lang w:val="en-US"/>
        </w:rPr>
      </w:pPr>
    </w:p>
    <w:sectPr w:rsidR="001D7FFA" w:rsidRPr="001D7F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F482F"/>
    <w:multiLevelType w:val="hybridMultilevel"/>
    <w:tmpl w:val="EE387DB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347CB"/>
    <w:multiLevelType w:val="multilevel"/>
    <w:tmpl w:val="F2322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99333F"/>
    <w:multiLevelType w:val="hybridMultilevel"/>
    <w:tmpl w:val="A06A7FC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966E8"/>
    <w:multiLevelType w:val="multilevel"/>
    <w:tmpl w:val="4B985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2AE0106"/>
    <w:multiLevelType w:val="hybridMultilevel"/>
    <w:tmpl w:val="E902807E"/>
    <w:lvl w:ilvl="0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86546C5"/>
    <w:multiLevelType w:val="hybridMultilevel"/>
    <w:tmpl w:val="031E08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003EAE"/>
    <w:multiLevelType w:val="hybridMultilevel"/>
    <w:tmpl w:val="3EDE5A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rU0NjAwNDIzM7JQ0lEKTi0uzszPAykwrAUAGN9onCwAAAA="/>
  </w:docVars>
  <w:rsids>
    <w:rsidRoot w:val="00586E9C"/>
    <w:rsid w:val="000128CE"/>
    <w:rsid w:val="001D7FFA"/>
    <w:rsid w:val="00476EA9"/>
    <w:rsid w:val="00482354"/>
    <w:rsid w:val="00586E9C"/>
    <w:rsid w:val="006559A5"/>
    <w:rsid w:val="006A15A1"/>
    <w:rsid w:val="009D4CBC"/>
    <w:rsid w:val="009E3C55"/>
    <w:rsid w:val="00A86927"/>
    <w:rsid w:val="00B16735"/>
    <w:rsid w:val="00BA4357"/>
    <w:rsid w:val="00D47D79"/>
    <w:rsid w:val="00E9100E"/>
    <w:rsid w:val="00F11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A0029"/>
  <w15:chartTrackingRefBased/>
  <w15:docId w15:val="{C407FD88-D041-4679-92C7-5A59963B0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7F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7F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7F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7F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7FF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D7F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Caption">
    <w:name w:val="caption"/>
    <w:basedOn w:val="Normal"/>
    <w:next w:val="Normal"/>
    <w:uiPriority w:val="35"/>
    <w:unhideWhenUsed/>
    <w:qFormat/>
    <w:rsid w:val="00E9100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82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tudent) - Ignas Rocas</dc:creator>
  <cp:keywords/>
  <dc:description/>
  <cp:lastModifiedBy>(Student) - Ignas Rocas</cp:lastModifiedBy>
  <cp:revision>2</cp:revision>
  <dcterms:created xsi:type="dcterms:W3CDTF">2021-03-20T17:45:00Z</dcterms:created>
  <dcterms:modified xsi:type="dcterms:W3CDTF">2021-03-20T19:45:00Z</dcterms:modified>
</cp:coreProperties>
</file>